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0F4" w:rsidRPr="00CA2377" w:rsidRDefault="00A730F4" w:rsidP="00EB1728">
      <w:pPr>
        <w:jc w:val="center"/>
        <w:rPr>
          <w:rFonts w:eastAsia="DFKai-SB" w:cstheme="minorHAnsi"/>
          <w:b/>
          <w:szCs w:val="24"/>
        </w:rPr>
      </w:pPr>
      <w:r w:rsidRPr="00CA2377">
        <w:rPr>
          <w:rFonts w:eastAsia="DFKai-SB" w:cstheme="minorHAnsi"/>
          <w:b/>
          <w:szCs w:val="24"/>
        </w:rPr>
        <w:t>National Kaohsiung University of Science and Technology</w:t>
      </w:r>
    </w:p>
    <w:p w:rsidR="00EB1728" w:rsidRPr="00CA2377" w:rsidRDefault="00EB1728" w:rsidP="00EB1728">
      <w:pPr>
        <w:jc w:val="center"/>
        <w:rPr>
          <w:rFonts w:eastAsia="DFKai-SB" w:cstheme="minorHAnsi"/>
          <w:b/>
          <w:szCs w:val="24"/>
        </w:rPr>
      </w:pPr>
      <w:r w:rsidRPr="00CA2377">
        <w:rPr>
          <w:rFonts w:eastAsia="DFKai-SB" w:cstheme="minorHAnsi"/>
          <w:b/>
          <w:szCs w:val="24"/>
        </w:rPr>
        <w:t xml:space="preserve">Application for </w:t>
      </w:r>
      <w:r w:rsidRPr="00CA2377">
        <w:rPr>
          <w:rFonts w:eastAsia="DFKai-SB" w:cstheme="minorHAnsi"/>
          <w:b/>
          <w:szCs w:val="24"/>
        </w:rPr>
        <w:t>Ｄ</w:t>
      </w:r>
      <w:r w:rsidRPr="00CA2377">
        <w:rPr>
          <w:rFonts w:eastAsia="DFKai-SB" w:cstheme="minorHAnsi"/>
          <w:b/>
          <w:szCs w:val="24"/>
        </w:rPr>
        <w:t>dissertation/Thesis Advisory Faculty</w:t>
      </w:r>
    </w:p>
    <w:p w:rsidR="00096E97" w:rsidRPr="00CA2377" w:rsidRDefault="00096E97" w:rsidP="00EB1728">
      <w:pPr>
        <w:jc w:val="center"/>
        <w:rPr>
          <w:rFonts w:eastAsia="DFKai-SB" w:cstheme="minorHAnsi"/>
          <w:b/>
          <w:szCs w:val="24"/>
        </w:rPr>
      </w:pPr>
      <w:r w:rsidRPr="00CA2377">
        <w:rPr>
          <w:rFonts w:eastAsia="DFKai-SB" w:cstheme="minorHAnsi"/>
          <w:b/>
          <w:szCs w:val="24"/>
        </w:rPr>
        <w:t>國立高雄科技大學研究生指導教授提報申請單</w:t>
      </w:r>
    </w:p>
    <w:p w:rsidR="00EB1728" w:rsidRPr="00CA2377" w:rsidRDefault="002B7FC6" w:rsidP="00EB1728">
      <w:pPr>
        <w:jc w:val="center"/>
        <w:rPr>
          <w:rFonts w:eastAsia="DFKai-SB" w:cstheme="minorHAnsi" w:hint="eastAsia"/>
          <w:b/>
          <w:szCs w:val="24"/>
        </w:rPr>
      </w:pPr>
      <w:bookmarkStart w:id="0" w:name="_GoBack"/>
      <w:r>
        <w:rPr>
          <w:rFonts w:eastAsia="DFKai-SB" w:cstheme="minorHAnsi"/>
          <w:b/>
          <w:szCs w:val="24"/>
        </w:rPr>
        <w:t xml:space="preserve">Graduate Student </w:t>
      </w:r>
      <w:r>
        <w:rPr>
          <w:rFonts w:eastAsia="DFKai-SB" w:cstheme="minorHAnsi" w:hint="eastAsia"/>
          <w:b/>
          <w:szCs w:val="24"/>
        </w:rPr>
        <w:t>Ap</w:t>
      </w:r>
      <w:r>
        <w:rPr>
          <w:rFonts w:eastAsia="DFKai-SB" w:cstheme="minorHAnsi"/>
          <w:b/>
          <w:szCs w:val="24"/>
        </w:rPr>
        <w:t>plication for Thesis/Dissertating Advisory Faculty</w:t>
      </w:r>
    </w:p>
    <w:bookmarkEnd w:id="0"/>
    <w:p w:rsidR="00EB1728" w:rsidRPr="00CA2377" w:rsidRDefault="00EB1728" w:rsidP="00EB1728">
      <w:pPr>
        <w:jc w:val="center"/>
        <w:rPr>
          <w:rFonts w:eastAsia="DFKai-SB" w:cstheme="minorHAnsi"/>
          <w:b/>
          <w:szCs w:val="24"/>
        </w:rPr>
      </w:pPr>
      <w:proofErr w:type="spellStart"/>
      <w:proofErr w:type="gramStart"/>
      <w:r w:rsidRPr="00CA2377">
        <w:rPr>
          <w:rFonts w:eastAsia="DFKai-SB" w:cstheme="minorHAnsi"/>
          <w:b/>
          <w:szCs w:val="24"/>
        </w:rPr>
        <w:t>Dte</w:t>
      </w:r>
      <w:proofErr w:type="spellEnd"/>
      <w:r w:rsidRPr="00CA2377">
        <w:rPr>
          <w:rFonts w:eastAsia="DFKai-SB" w:cstheme="minorHAnsi"/>
          <w:b/>
          <w:szCs w:val="24"/>
        </w:rPr>
        <w:t>:_</w:t>
      </w:r>
      <w:proofErr w:type="gramEnd"/>
      <w:r w:rsidRPr="00CA2377">
        <w:rPr>
          <w:rFonts w:eastAsia="DFKai-SB" w:cstheme="minorHAnsi"/>
          <w:b/>
          <w:szCs w:val="24"/>
        </w:rPr>
        <w:t>________________________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25"/>
        <w:gridCol w:w="227"/>
        <w:gridCol w:w="2203"/>
        <w:gridCol w:w="450"/>
        <w:gridCol w:w="2070"/>
        <w:gridCol w:w="2253"/>
      </w:tblGrid>
      <w:tr w:rsidR="00096E97" w:rsidRPr="00CA2377" w:rsidTr="00A730F4">
        <w:trPr>
          <w:trHeight w:val="95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校區</w:t>
            </w:r>
          </w:p>
        </w:tc>
        <w:tc>
          <w:tcPr>
            <w:tcW w:w="72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□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建工校區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□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燕巢校區</w:t>
            </w:r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(</w:t>
            </w:r>
            <w:proofErr w:type="spellStart"/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Yanchao</w:t>
            </w:r>
            <w:proofErr w:type="spellEnd"/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Campus) 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□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第一校區</w:t>
            </w:r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(First Campus)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□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楠梓校區</w:t>
            </w:r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(</w:t>
            </w:r>
            <w:proofErr w:type="spellStart"/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Nanzih</w:t>
            </w:r>
            <w:proofErr w:type="spellEnd"/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Campus)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□</w:t>
            </w:r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(</w:t>
            </w:r>
            <w:proofErr w:type="spellStart"/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Cijin</w:t>
            </w:r>
            <w:proofErr w:type="spellEnd"/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Campus)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旗津校區</w:t>
            </w:r>
          </w:p>
        </w:tc>
      </w:tr>
      <w:tr w:rsidR="00096E97" w:rsidRPr="00CA2377" w:rsidTr="005F73DF">
        <w:trPr>
          <w:trHeight w:val="95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學年期</w:t>
            </w:r>
            <w:r w:rsidR="00CA2377">
              <w:rPr>
                <w:rFonts w:eastAsia="DFKai-SB" w:cstheme="minorHAnsi"/>
                <w:kern w:val="0"/>
                <w:szCs w:val="24"/>
              </w:rPr>
              <w:br/>
            </w:r>
            <w:r w:rsidR="00CA2377" w:rsidRPr="00CA2377">
              <w:rPr>
                <w:rFonts w:eastAsia="DFKai-SB" w:cstheme="minorHAnsi"/>
                <w:kern w:val="0"/>
                <w:szCs w:val="24"/>
              </w:rPr>
              <w:t>Academic Year</w:t>
            </w:r>
          </w:p>
        </w:tc>
        <w:tc>
          <w:tcPr>
            <w:tcW w:w="28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2377" w:rsidRDefault="00D27D2E" w:rsidP="00CA2377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  <w:r w:rsidRPr="00CA2377">
              <w:rPr>
                <w:rFonts w:eastAsia="DFKai-SB" w:cstheme="minorHAnsi"/>
                <w:szCs w:val="24"/>
              </w:rPr>
              <w:t>Year _____</w:t>
            </w:r>
            <w:r w:rsidR="00CA2377">
              <w:rPr>
                <w:rFonts w:eastAsia="DFKai-SB" w:cstheme="minorHAnsi"/>
                <w:szCs w:val="24"/>
              </w:rPr>
              <w:t>___________</w:t>
            </w:r>
            <w:r w:rsidRPr="00CA2377">
              <w:rPr>
                <w:rFonts w:eastAsia="DFKai-SB" w:cstheme="minorHAnsi"/>
                <w:szCs w:val="24"/>
              </w:rPr>
              <w:t>__</w:t>
            </w:r>
          </w:p>
          <w:p w:rsidR="00096E97" w:rsidRDefault="00CA2377" w:rsidP="00CA2377">
            <w:pPr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  <w:r>
              <w:rPr>
                <w:rFonts w:eastAsia="DFKai-SB" w:cstheme="minorHAnsi"/>
                <w:szCs w:val="24"/>
              </w:rPr>
              <w:t>Spring</w:t>
            </w:r>
            <w:r w:rsidR="00D27D2E" w:rsidRPr="00CA2377">
              <w:rPr>
                <w:rFonts w:eastAsia="DFKai-SB" w:cstheme="minorHAnsi"/>
                <w:szCs w:val="24"/>
              </w:rPr>
              <w:t>_______</w:t>
            </w:r>
          </w:p>
          <w:p w:rsidR="00CA2377" w:rsidRPr="00CA2377" w:rsidRDefault="00CA2377" w:rsidP="00CA2377">
            <w:pPr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>
              <w:rPr>
                <w:rFonts w:eastAsia="DFKai-SB" w:cstheme="minorHAnsi"/>
                <w:color w:val="000000"/>
                <w:kern w:val="0"/>
                <w:szCs w:val="24"/>
              </w:rPr>
              <w:t>Fall_______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申請日期</w:t>
            </w:r>
          </w:p>
          <w:p w:rsidR="00D27D2E" w:rsidRPr="00CA2377" w:rsidRDefault="00CA237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>
              <w:rPr>
                <w:rFonts w:eastAsia="DFKai-SB" w:cstheme="minorHAnsi"/>
                <w:color w:val="000000"/>
                <w:kern w:val="0"/>
                <w:szCs w:val="24"/>
              </w:rPr>
              <w:t xml:space="preserve">Application </w:t>
            </w:r>
            <w:r>
              <w:rPr>
                <w:rFonts w:eastAsia="DFKai-SB" w:cstheme="minorHAnsi" w:hint="eastAsia"/>
                <w:color w:val="000000"/>
                <w:kern w:val="0"/>
                <w:szCs w:val="24"/>
              </w:rPr>
              <w:t>D</w:t>
            </w:r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at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</w:p>
        </w:tc>
      </w:tr>
      <w:tr w:rsidR="005F73DF" w:rsidRPr="00CA2377" w:rsidTr="005F73DF">
        <w:trPr>
          <w:trHeight w:val="631"/>
        </w:trPr>
        <w:tc>
          <w:tcPr>
            <w:tcW w:w="242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5F73DF" w:rsidRPr="00CA2377" w:rsidRDefault="005F73DF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系所組別</w:t>
            </w:r>
          </w:p>
          <w:p w:rsidR="005F73DF" w:rsidRPr="00CA2377" w:rsidRDefault="005F73DF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Department</w:t>
            </w:r>
          </w:p>
        </w:tc>
        <w:tc>
          <w:tcPr>
            <w:tcW w:w="243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nil"/>
            </w:tcBorders>
            <w:vAlign w:val="center"/>
            <w:hideMark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Department</w:t>
            </w:r>
            <w:r>
              <w:rPr>
                <w:rFonts w:eastAsia="DFKai-SB" w:cstheme="minorHAnsi"/>
                <w:color w:val="000000"/>
                <w:kern w:val="0"/>
                <w:szCs w:val="24"/>
              </w:rPr>
              <w:t>/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Section)</w:t>
            </w:r>
          </w:p>
        </w:tc>
        <w:tc>
          <w:tcPr>
            <w:tcW w:w="477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</w:p>
        </w:tc>
      </w:tr>
      <w:tr w:rsidR="005F73DF" w:rsidRPr="00CA2377" w:rsidTr="005F73DF">
        <w:trPr>
          <w:trHeight w:val="172"/>
        </w:trPr>
        <w:tc>
          <w:tcPr>
            <w:tcW w:w="242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F73DF" w:rsidRPr="00CA2377" w:rsidRDefault="005F73DF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kern w:val="0"/>
                <w:szCs w:val="24"/>
              </w:rPr>
            </w:pPr>
          </w:p>
        </w:tc>
        <w:tc>
          <w:tcPr>
            <w:tcW w:w="2430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</w:p>
        </w:tc>
        <w:tc>
          <w:tcPr>
            <w:tcW w:w="477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</w:p>
        </w:tc>
      </w:tr>
      <w:tr w:rsidR="00096E97" w:rsidRPr="00CA2377" w:rsidTr="00A730F4">
        <w:trPr>
          <w:trHeight w:val="703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學　　號</w:t>
            </w:r>
            <w:r w:rsidR="00CA2377">
              <w:rPr>
                <w:rFonts w:eastAsia="DFKai-SB" w:cstheme="minorHAnsi"/>
                <w:color w:val="000000"/>
                <w:kern w:val="0"/>
                <w:szCs w:val="24"/>
              </w:rPr>
              <w:br/>
            </w:r>
            <w:r w:rsidR="00D27D2E" w:rsidRPr="00CA2377">
              <w:rPr>
                <w:rFonts w:eastAsia="DFKai-SB" w:cstheme="minorHAnsi"/>
                <w:color w:val="000000"/>
                <w:kern w:val="0"/>
                <w:szCs w:val="24"/>
              </w:rPr>
              <w:t>Student ID</w:t>
            </w:r>
          </w:p>
        </w:tc>
        <w:tc>
          <w:tcPr>
            <w:tcW w:w="28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學制</w:t>
            </w:r>
          </w:p>
          <w:p w:rsidR="00A730F4" w:rsidRPr="00CA2377" w:rsidRDefault="00A730F4" w:rsidP="00D27D2E">
            <w:pPr>
              <w:autoSpaceDE w:val="0"/>
              <w:autoSpaceDN w:val="0"/>
              <w:adjustRightInd w:val="0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Program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snapToGrid w:val="0"/>
              <w:spacing w:line="360" w:lineRule="exact"/>
              <w:ind w:leftChars="-73" w:left="-175"/>
              <w:rPr>
                <w:rFonts w:eastAsia="DFKai-SB" w:cstheme="minorHAnsi"/>
                <w:szCs w:val="24"/>
              </w:rPr>
            </w:pPr>
            <w:r w:rsidRPr="00CA2377">
              <w:rPr>
                <w:rFonts w:eastAsia="DFKai-SB" w:cstheme="minorHAnsi"/>
                <w:szCs w:val="24"/>
              </w:rPr>
              <w:t xml:space="preserve"> □</w:t>
            </w:r>
            <w:r w:rsidR="00D27D2E" w:rsidRPr="00CA2377">
              <w:rPr>
                <w:rFonts w:eastAsia="DFKai-SB" w:cstheme="minorHAnsi"/>
                <w:szCs w:val="24"/>
              </w:rPr>
              <w:t>Master</w:t>
            </w:r>
            <w:r w:rsidRPr="00CA2377">
              <w:rPr>
                <w:rFonts w:eastAsia="DFKai-SB" w:cstheme="minorHAnsi"/>
                <w:szCs w:val="24"/>
              </w:rPr>
              <w:t xml:space="preserve"> □</w:t>
            </w:r>
            <w:r w:rsidR="00A730F4" w:rsidRPr="00CA2377">
              <w:rPr>
                <w:rFonts w:eastAsia="DFKai-SB" w:cstheme="minorHAnsi"/>
                <w:szCs w:val="24"/>
              </w:rPr>
              <w:t xml:space="preserve"> </w:t>
            </w:r>
            <w:proofErr w:type="spellStart"/>
            <w:proofErr w:type="gramStart"/>
            <w:r w:rsidR="00A730F4" w:rsidRPr="00CA2377">
              <w:rPr>
                <w:rFonts w:eastAsia="DFKai-SB" w:cstheme="minorHAnsi"/>
                <w:szCs w:val="24"/>
              </w:rPr>
              <w:t>Ph.D</w:t>
            </w:r>
            <w:proofErr w:type="spellEnd"/>
            <w:proofErr w:type="gramEnd"/>
          </w:p>
        </w:tc>
      </w:tr>
      <w:tr w:rsidR="00096E97" w:rsidRPr="00CA2377" w:rsidTr="00A730F4">
        <w:trPr>
          <w:trHeight w:val="703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學生姓名</w:t>
            </w:r>
            <w:r w:rsidR="00A730F4" w:rsidRPr="00CA2377">
              <w:rPr>
                <w:rFonts w:eastAsia="DFKai-SB" w:cstheme="minorHAnsi"/>
                <w:color w:val="000000"/>
                <w:kern w:val="0"/>
                <w:szCs w:val="24"/>
              </w:rPr>
              <w:br/>
              <w:t>Name</w:t>
            </w:r>
          </w:p>
        </w:tc>
        <w:tc>
          <w:tcPr>
            <w:tcW w:w="28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連絡電話</w:t>
            </w:r>
            <w:r w:rsidR="00A730F4" w:rsidRPr="00CA2377">
              <w:rPr>
                <w:rFonts w:eastAsia="DFKai-SB" w:cstheme="minorHAnsi"/>
                <w:kern w:val="0"/>
                <w:szCs w:val="24"/>
              </w:rPr>
              <w:br/>
              <w:t xml:space="preserve">Cell </w:t>
            </w:r>
            <w:r w:rsidR="00CA2377">
              <w:rPr>
                <w:rFonts w:eastAsia="DFKai-SB" w:cstheme="minorHAnsi"/>
                <w:kern w:val="0"/>
                <w:szCs w:val="24"/>
              </w:rPr>
              <w:t>p</w:t>
            </w:r>
            <w:r w:rsidR="00A730F4" w:rsidRPr="00CA2377">
              <w:rPr>
                <w:rFonts w:eastAsia="DFKai-SB" w:cstheme="minorHAnsi"/>
                <w:kern w:val="0"/>
                <w:szCs w:val="24"/>
              </w:rPr>
              <w:t>hon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</w:tr>
      <w:tr w:rsidR="00096E97" w:rsidRPr="00CA2377" w:rsidTr="00A730F4">
        <w:trPr>
          <w:trHeight w:val="703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E-Mail</w:t>
            </w:r>
          </w:p>
        </w:tc>
        <w:tc>
          <w:tcPr>
            <w:tcW w:w="72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</w:tr>
      <w:tr w:rsidR="00096E97" w:rsidRPr="00CA2377" w:rsidTr="00E668DD">
        <w:trPr>
          <w:trHeight w:val="703"/>
        </w:trPr>
        <w:tc>
          <w:tcPr>
            <w:tcW w:w="96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  <w:r w:rsidRPr="00CA2377">
              <w:rPr>
                <w:rFonts w:eastAsia="DFKai-SB" w:cstheme="minorHAnsi"/>
                <w:spacing w:val="120"/>
                <w:kern w:val="0"/>
                <w:szCs w:val="24"/>
                <w:fitText w:val="3600" w:id="-1739397376"/>
              </w:rPr>
              <w:t>指導教授基本資</w:t>
            </w:r>
            <w:r w:rsidRPr="00CA2377">
              <w:rPr>
                <w:rFonts w:eastAsia="DFKai-SB" w:cstheme="minorHAnsi"/>
                <w:kern w:val="0"/>
                <w:szCs w:val="24"/>
                <w:fitText w:val="3600" w:id="-1739397376"/>
              </w:rPr>
              <w:t>料</w:t>
            </w:r>
            <w:r w:rsidR="00A730F4" w:rsidRPr="00CA2377">
              <w:rPr>
                <w:rFonts w:eastAsia="DFKai-SB" w:cstheme="minorHAnsi"/>
                <w:kern w:val="0"/>
                <w:szCs w:val="24"/>
              </w:rPr>
              <w:br/>
            </w:r>
            <w:r w:rsidR="00CA2377" w:rsidRPr="00CA2377">
              <w:rPr>
                <w:rFonts w:eastAsia="DFKai-SB" w:cstheme="minorHAnsi"/>
                <w:szCs w:val="24"/>
              </w:rPr>
              <w:t xml:space="preserve">Advisory Faculty </w:t>
            </w:r>
            <w:r w:rsidR="00A730F4" w:rsidRPr="00CA2377">
              <w:rPr>
                <w:rFonts w:eastAsia="DFKai-SB" w:cstheme="minorHAnsi"/>
                <w:szCs w:val="24"/>
              </w:rPr>
              <w:t>Information</w:t>
            </w:r>
          </w:p>
        </w:tc>
      </w:tr>
      <w:tr w:rsidR="00A730F4" w:rsidRPr="00CA2377" w:rsidTr="00BA62EE">
        <w:trPr>
          <w:trHeight w:val="878"/>
        </w:trPr>
        <w:tc>
          <w:tcPr>
            <w:tcW w:w="26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30F4" w:rsidRPr="00CA2377" w:rsidRDefault="00A730F4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  <w:r w:rsidRPr="00CA2377">
              <w:rPr>
                <w:rFonts w:eastAsia="DFKai-SB" w:cstheme="minorHAnsi"/>
                <w:szCs w:val="24"/>
              </w:rPr>
              <w:t>□</w:t>
            </w:r>
            <w:r w:rsidRPr="00CA2377">
              <w:rPr>
                <w:rFonts w:eastAsia="DFKai-SB" w:cstheme="minorHAnsi"/>
                <w:szCs w:val="24"/>
              </w:rPr>
              <w:t>校</w:t>
            </w:r>
            <w:r w:rsidRPr="00CA2377">
              <w:rPr>
                <w:rFonts w:eastAsia="DFKai-SB" w:cstheme="minorHAnsi"/>
                <w:szCs w:val="24"/>
              </w:rPr>
              <w:t xml:space="preserve"> </w:t>
            </w:r>
            <w:r w:rsidRPr="00CA2377">
              <w:rPr>
                <w:rFonts w:eastAsia="DFKai-SB" w:cstheme="minorHAnsi"/>
                <w:szCs w:val="24"/>
              </w:rPr>
              <w:t>內</w:t>
            </w:r>
            <w:r w:rsidRPr="00CA2377">
              <w:rPr>
                <w:rFonts w:eastAsia="DFKai-SB" w:cstheme="minorHAnsi"/>
                <w:szCs w:val="24"/>
              </w:rPr>
              <w:t xml:space="preserve"> </w:t>
            </w:r>
            <w:r w:rsidRPr="00CA2377">
              <w:rPr>
                <w:rFonts w:eastAsia="DFKai-SB" w:cstheme="minorHAnsi"/>
                <w:szCs w:val="24"/>
              </w:rPr>
              <w:t>教</w:t>
            </w:r>
            <w:r w:rsidRPr="00CA2377">
              <w:rPr>
                <w:rFonts w:eastAsia="DFKai-SB" w:cstheme="minorHAnsi"/>
                <w:szCs w:val="24"/>
              </w:rPr>
              <w:t xml:space="preserve"> </w:t>
            </w:r>
            <w:r w:rsidRPr="00CA2377">
              <w:rPr>
                <w:rFonts w:eastAsia="DFKai-SB" w:cstheme="minorHAnsi"/>
                <w:szCs w:val="24"/>
              </w:rPr>
              <w:t>師</w:t>
            </w:r>
            <w:r w:rsidRPr="00CA2377">
              <w:rPr>
                <w:rFonts w:eastAsia="DFKai-SB" w:cstheme="minorHAnsi"/>
                <w:szCs w:val="24"/>
              </w:rPr>
              <w:br/>
            </w:r>
            <w:r w:rsidR="00CA2377" w:rsidRPr="00CA2377">
              <w:rPr>
                <w:rFonts w:eastAsia="DFKai-SB" w:cstheme="minorHAnsi"/>
                <w:szCs w:val="24"/>
              </w:rPr>
              <w:t>□</w:t>
            </w:r>
            <w:r w:rsidRPr="00CA2377">
              <w:rPr>
                <w:rFonts w:eastAsia="DFKai-SB" w:cstheme="minorHAnsi"/>
                <w:szCs w:val="24"/>
              </w:rPr>
              <w:t>NKUST Faculty</w:t>
            </w:r>
          </w:p>
        </w:tc>
        <w:tc>
          <w:tcPr>
            <w:tcW w:w="26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30F4" w:rsidRPr="00CA2377" w:rsidRDefault="00A730F4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  <w:r w:rsidRPr="00CA2377">
              <w:rPr>
                <w:rFonts w:eastAsia="DFKai-SB" w:cstheme="minorHAnsi"/>
                <w:szCs w:val="24"/>
              </w:rPr>
              <w:t>□</w:t>
            </w:r>
            <w:r w:rsidRPr="00CA2377">
              <w:rPr>
                <w:rFonts w:eastAsia="DFKai-SB" w:cstheme="minorHAnsi"/>
                <w:szCs w:val="24"/>
              </w:rPr>
              <w:t>校</w:t>
            </w:r>
            <w:r w:rsidRPr="00CA2377">
              <w:rPr>
                <w:rFonts w:eastAsia="DFKai-SB" w:cstheme="minorHAnsi"/>
                <w:szCs w:val="24"/>
              </w:rPr>
              <w:t xml:space="preserve"> </w:t>
            </w:r>
            <w:r w:rsidRPr="00CA2377">
              <w:rPr>
                <w:rFonts w:eastAsia="DFKai-SB" w:cstheme="minorHAnsi"/>
                <w:szCs w:val="24"/>
              </w:rPr>
              <w:t>外</w:t>
            </w:r>
            <w:r w:rsidRPr="00CA2377">
              <w:rPr>
                <w:rFonts w:eastAsia="DFKai-SB" w:cstheme="minorHAnsi"/>
                <w:szCs w:val="24"/>
              </w:rPr>
              <w:t xml:space="preserve"> </w:t>
            </w:r>
            <w:r w:rsidRPr="00CA2377">
              <w:rPr>
                <w:rFonts w:eastAsia="DFKai-SB" w:cstheme="minorHAnsi"/>
                <w:szCs w:val="24"/>
              </w:rPr>
              <w:t>教</w:t>
            </w:r>
            <w:r w:rsidRPr="00CA2377">
              <w:rPr>
                <w:rFonts w:eastAsia="DFKai-SB" w:cstheme="minorHAnsi"/>
                <w:szCs w:val="24"/>
              </w:rPr>
              <w:t xml:space="preserve"> </w:t>
            </w:r>
            <w:r w:rsidRPr="00CA2377">
              <w:rPr>
                <w:rFonts w:eastAsia="DFKai-SB" w:cstheme="minorHAnsi"/>
                <w:szCs w:val="24"/>
              </w:rPr>
              <w:t>師</w:t>
            </w:r>
            <w:r w:rsidRPr="00CA2377">
              <w:rPr>
                <w:rFonts w:eastAsia="DFKai-SB" w:cstheme="minorHAnsi"/>
                <w:szCs w:val="24"/>
              </w:rPr>
              <w:br/>
            </w:r>
            <w:r w:rsidR="00CA2377" w:rsidRPr="00CA2377">
              <w:rPr>
                <w:rFonts w:eastAsia="DFKai-SB" w:cstheme="minorHAnsi"/>
                <w:szCs w:val="24"/>
              </w:rPr>
              <w:t>□</w:t>
            </w:r>
            <w:r w:rsidRPr="00CA2377">
              <w:rPr>
                <w:rFonts w:eastAsia="DFKai-SB" w:cstheme="minorHAnsi"/>
                <w:szCs w:val="24"/>
              </w:rPr>
              <w:t>Non-NKUST Faculty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30F4" w:rsidRPr="00CA2377" w:rsidRDefault="00A730F4" w:rsidP="00D27D2E">
            <w:pPr>
              <w:autoSpaceDE w:val="0"/>
              <w:autoSpaceDN w:val="0"/>
              <w:adjustRightInd w:val="0"/>
              <w:rPr>
                <w:rFonts w:eastAsia="DFKai-SB" w:cstheme="minorHAnsi"/>
                <w:kern w:val="0"/>
                <w:szCs w:val="24"/>
              </w:rPr>
            </w:pPr>
            <w:r w:rsidRPr="00CA2377">
              <w:rPr>
                <w:rFonts w:eastAsia="DFKai-SB" w:cstheme="minorHAnsi"/>
                <w:kern w:val="0"/>
                <w:szCs w:val="24"/>
              </w:rPr>
              <w:t>服務單位</w:t>
            </w:r>
          </w:p>
          <w:p w:rsidR="00A730F4" w:rsidRPr="00CA2377" w:rsidRDefault="00A730F4" w:rsidP="00D27D2E">
            <w:pPr>
              <w:autoSpaceDE w:val="0"/>
              <w:autoSpaceDN w:val="0"/>
              <w:adjustRightInd w:val="0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Departm</w:t>
            </w:r>
            <w:r w:rsidR="00CA2377">
              <w:rPr>
                <w:rFonts w:eastAsia="DFKai-SB" w:cstheme="minorHAnsi"/>
                <w:color w:val="000000"/>
                <w:kern w:val="0"/>
                <w:szCs w:val="24"/>
              </w:rPr>
              <w:t>e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nt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30F4" w:rsidRPr="00CA2377" w:rsidRDefault="00A730F4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</w:tr>
      <w:tr w:rsidR="00096E97" w:rsidRPr="00CA2377" w:rsidTr="00A730F4">
        <w:trPr>
          <w:trHeight w:val="87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A730F4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指導教授</w:t>
            </w:r>
            <w:r w:rsidR="00A730F4"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姓名</w:t>
            </w:r>
            <w:r w:rsidR="00A730F4" w:rsidRPr="00CA2377">
              <w:rPr>
                <w:rFonts w:eastAsia="DFKai-SB" w:cstheme="minorHAnsi"/>
                <w:color w:val="000000"/>
                <w:kern w:val="0"/>
                <w:szCs w:val="24"/>
              </w:rPr>
              <w:br/>
              <w:t>Adviser</w:t>
            </w:r>
            <w:proofErr w:type="gramStart"/>
            <w:r w:rsidR="00A730F4" w:rsidRPr="00CA2377">
              <w:rPr>
                <w:rFonts w:eastAsia="DFKai-SB" w:cstheme="minorHAnsi"/>
                <w:color w:val="000000"/>
                <w:kern w:val="0"/>
                <w:szCs w:val="24"/>
              </w:rPr>
              <w:t>’</w:t>
            </w:r>
            <w:proofErr w:type="gramEnd"/>
            <w:r w:rsidR="00A730F4" w:rsidRPr="00CA2377">
              <w:rPr>
                <w:rFonts w:eastAsia="DFKai-SB" w:cstheme="minorHAnsi"/>
                <w:color w:val="000000"/>
                <w:kern w:val="0"/>
                <w:szCs w:val="24"/>
              </w:rPr>
              <w:t>s Name</w:t>
            </w:r>
          </w:p>
        </w:tc>
        <w:tc>
          <w:tcPr>
            <w:tcW w:w="28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職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 xml:space="preserve">    </w:t>
            </w: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稱</w:t>
            </w:r>
          </w:p>
          <w:p w:rsidR="00A730F4" w:rsidRPr="00CA2377" w:rsidRDefault="00A730F4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Position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</w:tr>
      <w:tr w:rsidR="00096E97" w:rsidRPr="00CA2377" w:rsidTr="00A730F4">
        <w:trPr>
          <w:trHeight w:val="87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畢業學校</w:t>
            </w:r>
          </w:p>
          <w:p w:rsidR="00A730F4" w:rsidRPr="00CA2377" w:rsidRDefault="00A730F4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Degree Granted By</w:t>
            </w:r>
          </w:p>
        </w:tc>
        <w:tc>
          <w:tcPr>
            <w:tcW w:w="28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學位</w:t>
            </w:r>
          </w:p>
          <w:p w:rsidR="00A730F4" w:rsidRPr="00CA2377" w:rsidRDefault="00A730F4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DFKai-SB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DFKai-SB" w:cstheme="minorHAnsi"/>
                <w:color w:val="000000"/>
                <w:kern w:val="0"/>
                <w:szCs w:val="24"/>
              </w:rPr>
              <w:t>Degre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DFKai-SB" w:cstheme="minorHAnsi"/>
                <w:szCs w:val="24"/>
              </w:rPr>
            </w:pPr>
          </w:p>
        </w:tc>
      </w:tr>
    </w:tbl>
    <w:p w:rsidR="00096E97" w:rsidRPr="00CA2377" w:rsidRDefault="00096E97" w:rsidP="00D27D2E">
      <w:pPr>
        <w:rPr>
          <w:rFonts w:eastAsia="DFKai-SB" w:cstheme="minorHAnsi"/>
          <w:color w:val="000000"/>
          <w:kern w:val="0"/>
          <w:szCs w:val="24"/>
        </w:rPr>
      </w:pPr>
    </w:p>
    <w:p w:rsidR="00096E97" w:rsidRPr="00CA2377" w:rsidRDefault="00096E97" w:rsidP="00D27D2E">
      <w:pPr>
        <w:spacing w:line="720" w:lineRule="auto"/>
        <w:rPr>
          <w:rFonts w:eastAsia="DFKai-SB" w:cstheme="minorHAnsi"/>
          <w:color w:val="000000"/>
          <w:kern w:val="0"/>
          <w:szCs w:val="24"/>
        </w:rPr>
      </w:pPr>
      <w:r w:rsidRPr="00CA2377">
        <w:rPr>
          <w:rFonts w:eastAsia="DFKai-SB" w:cstheme="minorHAnsi"/>
          <w:color w:val="000000"/>
          <w:kern w:val="0"/>
          <w:szCs w:val="24"/>
        </w:rPr>
        <w:t>指導教授簽章</w:t>
      </w:r>
      <w:r w:rsidR="00A730F4" w:rsidRPr="00CA2377">
        <w:rPr>
          <w:rFonts w:eastAsia="DFKai-SB" w:cstheme="minorHAnsi"/>
          <w:color w:val="000000"/>
          <w:kern w:val="0"/>
          <w:szCs w:val="24"/>
        </w:rPr>
        <w:t xml:space="preserve"> (Signature of the Adviser)</w:t>
      </w:r>
      <w:r w:rsidRPr="00CA2377">
        <w:rPr>
          <w:rFonts w:eastAsia="DFKai-SB" w:cstheme="minorHAnsi"/>
          <w:color w:val="000000"/>
          <w:kern w:val="0"/>
          <w:szCs w:val="24"/>
        </w:rPr>
        <w:t>：</w:t>
      </w:r>
    </w:p>
    <w:p w:rsidR="00096E97" w:rsidRPr="00CA2377" w:rsidRDefault="00096E97" w:rsidP="00D27D2E">
      <w:pPr>
        <w:spacing w:before="240"/>
        <w:rPr>
          <w:rFonts w:eastAsia="DFKai-SB" w:cstheme="minorHAnsi"/>
          <w:color w:val="000000"/>
          <w:kern w:val="0"/>
          <w:szCs w:val="24"/>
        </w:rPr>
      </w:pPr>
      <w:r w:rsidRPr="00CA2377">
        <w:rPr>
          <w:rFonts w:eastAsia="DFKai-SB" w:cstheme="minorHAnsi"/>
          <w:color w:val="000000"/>
          <w:kern w:val="0"/>
          <w:szCs w:val="24"/>
        </w:rPr>
        <w:t>系所主任簽章</w:t>
      </w:r>
      <w:r w:rsidR="00A730F4" w:rsidRPr="00CA2377">
        <w:rPr>
          <w:rFonts w:eastAsia="DFKai-SB" w:cstheme="minorHAnsi"/>
          <w:color w:val="000000"/>
          <w:kern w:val="0"/>
          <w:szCs w:val="24"/>
        </w:rPr>
        <w:t xml:space="preserve"> (Signature of the Department Chair)</w:t>
      </w:r>
      <w:r w:rsidRPr="00CA2377">
        <w:rPr>
          <w:rFonts w:eastAsia="DFKai-SB" w:cstheme="minorHAnsi"/>
          <w:color w:val="000000"/>
          <w:kern w:val="0"/>
          <w:szCs w:val="24"/>
        </w:rPr>
        <w:t>：</w:t>
      </w:r>
    </w:p>
    <w:p w:rsidR="00096E97" w:rsidRPr="00CA2377" w:rsidRDefault="00096E97" w:rsidP="00D27D2E">
      <w:pPr>
        <w:pStyle w:val="a7"/>
        <w:jc w:val="left"/>
        <w:rPr>
          <w:rFonts w:asciiTheme="minorHAnsi" w:hAnsiTheme="minorHAnsi" w:cstheme="minorHAnsi"/>
        </w:rPr>
      </w:pPr>
    </w:p>
    <w:p w:rsidR="00A730F4" w:rsidRPr="00CA2377" w:rsidRDefault="00A730F4" w:rsidP="00D27D2E">
      <w:pPr>
        <w:pStyle w:val="a7"/>
        <w:jc w:val="left"/>
        <w:rPr>
          <w:rFonts w:asciiTheme="minorHAnsi" w:hAnsiTheme="minorHAnsi" w:cstheme="minorHAnsi"/>
        </w:rPr>
      </w:pPr>
    </w:p>
    <w:p w:rsidR="00096E97" w:rsidRPr="00CA2377" w:rsidRDefault="00096E97" w:rsidP="00D27D2E">
      <w:pPr>
        <w:pStyle w:val="a7"/>
        <w:jc w:val="left"/>
        <w:rPr>
          <w:rFonts w:asciiTheme="minorHAnsi" w:hAnsiTheme="minorHAnsi" w:cstheme="minorHAnsi"/>
        </w:rPr>
      </w:pPr>
      <w:r w:rsidRPr="00CA2377">
        <w:rPr>
          <w:rFonts w:asciiTheme="minorHAnsi" w:hAnsiTheme="minorHAnsi" w:cstheme="minorHAnsi"/>
        </w:rPr>
        <w:t>備註</w:t>
      </w:r>
      <w:r w:rsidR="00A730F4" w:rsidRPr="00CA2377">
        <w:rPr>
          <w:rFonts w:asciiTheme="minorHAnsi" w:hAnsiTheme="minorHAnsi" w:cstheme="minorHAnsi"/>
        </w:rPr>
        <w:t>(Note)</w:t>
      </w:r>
      <w:r w:rsidRPr="00CA2377">
        <w:rPr>
          <w:rFonts w:asciiTheme="minorHAnsi" w:hAnsiTheme="minorHAnsi" w:cstheme="minorHAnsi"/>
        </w:rPr>
        <w:t>：</w:t>
      </w:r>
    </w:p>
    <w:p w:rsidR="00C62E01" w:rsidRPr="00CA2377" w:rsidRDefault="00096E97" w:rsidP="00D27D2E">
      <w:pPr>
        <w:rPr>
          <w:rFonts w:cstheme="minorHAnsi"/>
          <w:szCs w:val="24"/>
        </w:rPr>
      </w:pPr>
      <w:proofErr w:type="gramStart"/>
      <w:r w:rsidRPr="00CA2377">
        <w:rPr>
          <w:rFonts w:eastAsia="DFKai-SB" w:cstheme="minorHAnsi"/>
          <w:szCs w:val="24"/>
        </w:rPr>
        <w:t>本單經指導</w:t>
      </w:r>
      <w:proofErr w:type="gramEnd"/>
      <w:r w:rsidRPr="00CA2377">
        <w:rPr>
          <w:rFonts w:eastAsia="DFKai-SB" w:cstheme="minorHAnsi"/>
          <w:szCs w:val="24"/>
        </w:rPr>
        <w:t>教授及系所</w:t>
      </w:r>
      <w:proofErr w:type="gramStart"/>
      <w:r w:rsidRPr="00CA2377">
        <w:rPr>
          <w:rFonts w:eastAsia="DFKai-SB" w:cstheme="minorHAnsi"/>
          <w:szCs w:val="24"/>
        </w:rPr>
        <w:t>主任簽可</w:t>
      </w:r>
      <w:proofErr w:type="gramEnd"/>
      <w:r w:rsidRPr="00CA2377">
        <w:rPr>
          <w:rFonts w:eastAsia="DFKai-SB" w:cstheme="minorHAnsi"/>
          <w:szCs w:val="24"/>
        </w:rPr>
        <w:t>後送各系（所）彙整備查。</w:t>
      </w:r>
    </w:p>
    <w:p w:rsidR="00A730F4" w:rsidRPr="00CA2377" w:rsidRDefault="00A730F4" w:rsidP="00D27D2E">
      <w:pPr>
        <w:rPr>
          <w:rFonts w:cstheme="minorHAnsi"/>
          <w:szCs w:val="24"/>
        </w:rPr>
      </w:pPr>
      <w:r w:rsidRPr="00CA2377">
        <w:rPr>
          <w:rFonts w:cstheme="minorHAnsi"/>
          <w:szCs w:val="24"/>
        </w:rPr>
        <w:t>Turn in the form to the department office.</w:t>
      </w:r>
    </w:p>
    <w:sectPr w:rsidR="00A730F4" w:rsidRPr="00CA2377" w:rsidSect="002F7310">
      <w:pgSz w:w="11906" w:h="16838"/>
      <w:pgMar w:top="340" w:right="1134" w:bottom="3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08B9" w:rsidRDefault="004008B9" w:rsidP="002F7310">
      <w:r>
        <w:separator/>
      </w:r>
    </w:p>
  </w:endnote>
  <w:endnote w:type="continuationSeparator" w:id="0">
    <w:p w:rsidR="004008B9" w:rsidRDefault="004008B9" w:rsidP="002F7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08B9" w:rsidRDefault="004008B9" w:rsidP="002F7310">
      <w:r>
        <w:separator/>
      </w:r>
    </w:p>
  </w:footnote>
  <w:footnote w:type="continuationSeparator" w:id="0">
    <w:p w:rsidR="004008B9" w:rsidRDefault="004008B9" w:rsidP="002F73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F0086"/>
    <w:multiLevelType w:val="singleLevel"/>
    <w:tmpl w:val="6044A2BA"/>
    <w:lvl w:ilvl="0">
      <w:start w:val="3"/>
      <w:numFmt w:val="bullet"/>
      <w:lvlText w:val="□"/>
      <w:lvlJc w:val="left"/>
      <w:pPr>
        <w:tabs>
          <w:tab w:val="num" w:pos="353"/>
        </w:tabs>
        <w:ind w:left="353" w:hanging="240"/>
      </w:pPr>
      <w:rPr>
        <w:rFonts w:ascii="PMingLiU" w:eastAsia="PMingLiU" w:hAnsi="Times New Roman" w:hint="eastAsia"/>
      </w:rPr>
    </w:lvl>
  </w:abstractNum>
  <w:abstractNum w:abstractNumId="1" w15:restartNumberingAfterBreak="0">
    <w:nsid w:val="46BF408D"/>
    <w:multiLevelType w:val="hybridMultilevel"/>
    <w:tmpl w:val="D428C32C"/>
    <w:lvl w:ilvl="0" w:tplc="11F2DDC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4DB4863"/>
    <w:multiLevelType w:val="hybridMultilevel"/>
    <w:tmpl w:val="D428C32C"/>
    <w:lvl w:ilvl="0" w:tplc="11F2DDC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7856D48"/>
    <w:multiLevelType w:val="hybridMultilevel"/>
    <w:tmpl w:val="3FEEEB66"/>
    <w:lvl w:ilvl="0" w:tplc="C13249C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DM1MzCxMLY0sjBU0lEKTi0uzszPAykwrgUAiMEIwywAAAA="/>
  </w:docVars>
  <w:rsids>
    <w:rsidRoot w:val="00E57A95"/>
    <w:rsid w:val="00084DF8"/>
    <w:rsid w:val="00096E97"/>
    <w:rsid w:val="001C2D82"/>
    <w:rsid w:val="002B7FC6"/>
    <w:rsid w:val="002F7310"/>
    <w:rsid w:val="004008B9"/>
    <w:rsid w:val="004744D9"/>
    <w:rsid w:val="00525747"/>
    <w:rsid w:val="005F73DF"/>
    <w:rsid w:val="0067279C"/>
    <w:rsid w:val="00851343"/>
    <w:rsid w:val="00942EF6"/>
    <w:rsid w:val="009830A2"/>
    <w:rsid w:val="00A730F4"/>
    <w:rsid w:val="00B24402"/>
    <w:rsid w:val="00C62E01"/>
    <w:rsid w:val="00CA2377"/>
    <w:rsid w:val="00D27D2E"/>
    <w:rsid w:val="00E477E9"/>
    <w:rsid w:val="00E57A95"/>
    <w:rsid w:val="00E668DD"/>
    <w:rsid w:val="00EB1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CA9601"/>
  <w15:chartTrackingRefBased/>
  <w15:docId w15:val="{5EF80B45-E1BA-47EE-A82C-87A3F636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96E9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73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F731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F73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F7310"/>
    <w:rPr>
      <w:sz w:val="20"/>
      <w:szCs w:val="20"/>
    </w:rPr>
  </w:style>
  <w:style w:type="paragraph" w:styleId="a7">
    <w:name w:val="Note Heading"/>
    <w:basedOn w:val="a"/>
    <w:next w:val="a"/>
    <w:link w:val="a8"/>
    <w:semiHidden/>
    <w:unhideWhenUsed/>
    <w:rsid w:val="00096E97"/>
    <w:pPr>
      <w:jc w:val="center"/>
    </w:pPr>
    <w:rPr>
      <w:rFonts w:ascii="DFKai-SB" w:eastAsia="DFKai-SB" w:hAnsi="Times New Roman" w:cs="Times New Roman"/>
      <w:color w:val="000000"/>
      <w:kern w:val="0"/>
      <w:szCs w:val="24"/>
    </w:rPr>
  </w:style>
  <w:style w:type="character" w:customStyle="1" w:styleId="a8">
    <w:name w:val="註釋標題 字元"/>
    <w:basedOn w:val="a0"/>
    <w:link w:val="a7"/>
    <w:semiHidden/>
    <w:rsid w:val="00096E97"/>
    <w:rPr>
      <w:rFonts w:ascii="DFKai-SB" w:eastAsia="DFKai-SB" w:hAnsi="Times New Roman" w:cs="Times New Roman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</dc:creator>
  <cp:keywords/>
  <dc:description/>
  <cp:lastModifiedBy>吳志康</cp:lastModifiedBy>
  <cp:revision>2</cp:revision>
  <dcterms:created xsi:type="dcterms:W3CDTF">2022-10-12T03:54:00Z</dcterms:created>
  <dcterms:modified xsi:type="dcterms:W3CDTF">2022-10-12T03:54:00Z</dcterms:modified>
</cp:coreProperties>
</file>